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8, Prague, 140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one hundred (10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a5f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7:57Z</dcterms:created>
  <dcterms:modified xsi:type="dcterms:W3CDTF">2024-04-25T15:27:57Z</dcterms:modified>
</cp:coreProperties>
</file>